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6A592EB7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EB6940B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2D5A2F9B" w14:textId="72D82303" w:rsidR="000B26AD" w:rsidRPr="000B26AD" w:rsidRDefault="00DA1C76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Junior Architect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7E11D54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122F1F6C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34D5281C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707084A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</w:t>
            </w:r>
            <w:proofErr w:type="spellStart"/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qwikresume</w:t>
            </w:r>
            <w:proofErr w:type="spellEnd"/>
          </w:p>
          <w:p w14:paraId="279DC346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7A621DF6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21244D65" w14:textId="3F20FB07" w:rsidR="00C87EF5" w:rsidRPr="00DA1C76" w:rsidRDefault="00F46FDE" w:rsidP="00DA1C7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08B9EC3E" w14:textId="77777777" w:rsidR="00C87EF5" w:rsidRPr="00DA1C76" w:rsidRDefault="00C87EF5" w:rsidP="00DA1C7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proofErr w:type="gramStart"/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proofErr w:type="gramEnd"/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5FA8C41D" w14:textId="77777777" w:rsidR="00C87EF5" w:rsidRPr="00DA1C76" w:rsidRDefault="00C87EF5" w:rsidP="00DA1C76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8787236" w14:textId="77777777" w:rsidR="00C87EF5" w:rsidRPr="00DA1C76" w:rsidRDefault="00C87EF5" w:rsidP="00DA1C76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</w:t>
      </w:r>
      <w:proofErr w:type="spellStart"/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</w:t>
      </w:r>
      <w:proofErr w:type="gramStart"/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.</w:t>
      </w:r>
      <w:proofErr w:type="spellEnd"/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proofErr w:type="gramEnd"/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s.</w:t>
      </w:r>
      <w:proofErr w:type="spellEnd"/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s.</w:t>
      </w:r>
      <w:proofErr w:type="spellEnd"/>
      <w:r w:rsidRPr="00DA1C7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 [Hiring Manager’s Name],</w:t>
      </w:r>
    </w:p>
    <w:p w14:paraId="008A89BA" w14:textId="77777777" w:rsidR="00DA1C76" w:rsidRPr="00DA1C76" w:rsidRDefault="00DA1C76" w:rsidP="00DA1C76">
      <w:pPr>
        <w:spacing w:line="256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1C76">
        <w:rPr>
          <w:rFonts w:ascii="Arial" w:eastAsia="Calibri" w:hAnsi="Arial" w:cs="Arial"/>
          <w:color w:val="000000" w:themeColor="text1"/>
          <w:sz w:val="24"/>
          <w:szCs w:val="24"/>
        </w:rPr>
        <w:t>As a long-time fan of your organization and with my passion for architecture combined with my bachelor's degree in architecture, I am elated to apply for the role of Junior Architect at your firm. I have strong educational knowledge of the latest trends in the field. Additionally, I have a work experience of a year as a Junior Architect under a Lead Architect at ***, and during my education, I have also successfully completed two six-month internships for ***** and ***** firms. I strongly believe that this education and experience of mine would help me to take up the role of Junior Architect at your firm and contribute significantly to the company's goals.</w:t>
      </w:r>
    </w:p>
    <w:p w14:paraId="5DD245C3" w14:textId="77777777" w:rsidR="00DA1C76" w:rsidRPr="00DA1C76" w:rsidRDefault="00DA1C76" w:rsidP="00DA1C76">
      <w:pPr>
        <w:spacing w:line="256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1C76">
        <w:rPr>
          <w:rFonts w:ascii="Arial" w:eastAsia="Calibri" w:hAnsi="Arial" w:cs="Arial"/>
          <w:color w:val="000000" w:themeColor="text1"/>
          <w:sz w:val="24"/>
          <w:szCs w:val="24"/>
        </w:rPr>
        <w:t>Highlights of my skills and accomplishments as a Junior Architect include:</w:t>
      </w:r>
    </w:p>
    <w:p w14:paraId="66CB3596" w14:textId="77777777" w:rsidR="00DA1C76" w:rsidRPr="00DA1C76" w:rsidRDefault="00DA1C76" w:rsidP="00DA1C76">
      <w:pPr>
        <w:pStyle w:val="ListParagraph"/>
        <w:numPr>
          <w:ilvl w:val="0"/>
          <w:numId w:val="9"/>
        </w:numPr>
        <w:spacing w:after="0" w:line="256" w:lineRule="auto"/>
        <w:ind w:left="567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1C76">
        <w:rPr>
          <w:rFonts w:ascii="Arial" w:eastAsia="Calibri" w:hAnsi="Arial" w:cs="Arial"/>
          <w:color w:val="000000" w:themeColor="text1"/>
          <w:sz w:val="24"/>
          <w:szCs w:val="24"/>
        </w:rPr>
        <w:t>I have worked along with my Lead Architect on several 3D models, which are crucial in recent times.</w:t>
      </w:r>
    </w:p>
    <w:p w14:paraId="1CD3A871" w14:textId="77777777" w:rsidR="00DA1C76" w:rsidRPr="00DA1C76" w:rsidRDefault="00DA1C76" w:rsidP="00DA1C76">
      <w:pPr>
        <w:pStyle w:val="ListParagraph"/>
        <w:numPr>
          <w:ilvl w:val="0"/>
          <w:numId w:val="9"/>
        </w:numPr>
        <w:spacing w:after="0" w:line="256" w:lineRule="auto"/>
        <w:ind w:left="567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1C76">
        <w:rPr>
          <w:rFonts w:ascii="Arial" w:eastAsia="Calibri" w:hAnsi="Arial" w:cs="Arial"/>
          <w:color w:val="000000" w:themeColor="text1"/>
          <w:sz w:val="24"/>
          <w:szCs w:val="24"/>
        </w:rPr>
        <w:t>I have strong knowledge of the necessary computer and CAD skills, like MS Office, Auto CAD, etc.</w:t>
      </w:r>
    </w:p>
    <w:p w14:paraId="7EF1AE92" w14:textId="77777777" w:rsidR="00DA1C76" w:rsidRPr="00DA1C76" w:rsidRDefault="00DA1C76" w:rsidP="00DA1C76">
      <w:pPr>
        <w:pStyle w:val="ListParagraph"/>
        <w:numPr>
          <w:ilvl w:val="0"/>
          <w:numId w:val="9"/>
        </w:numPr>
        <w:spacing w:after="0" w:line="256" w:lineRule="auto"/>
        <w:ind w:left="567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1C76">
        <w:rPr>
          <w:rFonts w:ascii="Arial" w:eastAsia="Calibri" w:hAnsi="Arial" w:cs="Arial"/>
          <w:color w:val="000000" w:themeColor="text1"/>
          <w:sz w:val="24"/>
          <w:szCs w:val="24"/>
        </w:rPr>
        <w:t>RFIs evaluation post-completion was one of my routine tasks at my previous workplace.</w:t>
      </w:r>
    </w:p>
    <w:p w14:paraId="18C307BC" w14:textId="77777777" w:rsidR="00DA1C76" w:rsidRPr="00DA1C76" w:rsidRDefault="00DA1C76" w:rsidP="00DA1C76">
      <w:pPr>
        <w:pStyle w:val="ListParagraph"/>
        <w:numPr>
          <w:ilvl w:val="0"/>
          <w:numId w:val="9"/>
        </w:numPr>
        <w:spacing w:after="0" w:line="256" w:lineRule="auto"/>
        <w:ind w:left="567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1C76">
        <w:rPr>
          <w:rFonts w:ascii="Arial" w:eastAsia="Calibri" w:hAnsi="Arial" w:cs="Arial"/>
          <w:color w:val="000000" w:themeColor="text1"/>
          <w:sz w:val="24"/>
          <w:szCs w:val="24"/>
        </w:rPr>
        <w:t>Worked extensively on the **** model right from the planning and strategizing phase.</w:t>
      </w:r>
    </w:p>
    <w:p w14:paraId="0D0C71F8" w14:textId="77777777" w:rsidR="00DA1C76" w:rsidRPr="00DA1C76" w:rsidRDefault="00DA1C76" w:rsidP="00DA1C76">
      <w:pPr>
        <w:pStyle w:val="ListParagraph"/>
        <w:numPr>
          <w:ilvl w:val="0"/>
          <w:numId w:val="9"/>
        </w:numPr>
        <w:spacing w:after="0" w:line="256" w:lineRule="auto"/>
        <w:ind w:left="567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1C76">
        <w:rPr>
          <w:rFonts w:ascii="Arial" w:eastAsia="Calibri" w:hAnsi="Arial" w:cs="Arial"/>
          <w:color w:val="000000" w:themeColor="text1"/>
          <w:sz w:val="24"/>
          <w:szCs w:val="24"/>
        </w:rPr>
        <w:t>I have developed and worked on designs for both residential as well as commercial spaces.</w:t>
      </w:r>
    </w:p>
    <w:p w14:paraId="317CF330" w14:textId="77777777" w:rsidR="00DA1C76" w:rsidRPr="00DA1C76" w:rsidRDefault="00DA1C76" w:rsidP="00DA1C76">
      <w:pPr>
        <w:pStyle w:val="ListParagraph"/>
        <w:numPr>
          <w:ilvl w:val="0"/>
          <w:numId w:val="9"/>
        </w:numPr>
        <w:spacing w:after="0" w:line="256" w:lineRule="auto"/>
        <w:ind w:left="567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1C76">
        <w:rPr>
          <w:rFonts w:ascii="Arial" w:eastAsia="Calibri" w:hAnsi="Arial" w:cs="Arial"/>
          <w:color w:val="000000" w:themeColor="text1"/>
          <w:sz w:val="24"/>
          <w:szCs w:val="24"/>
        </w:rPr>
        <w:t>I have worked on renovation projects with limited budgets as well.</w:t>
      </w:r>
    </w:p>
    <w:p w14:paraId="218A45D7" w14:textId="77777777" w:rsidR="00DA1C76" w:rsidRPr="00DA1C76" w:rsidRDefault="00DA1C76" w:rsidP="00DA1C76">
      <w:pPr>
        <w:spacing w:line="256" w:lineRule="auto"/>
        <w:ind w:left="720"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50A614EF" w14:textId="77777777" w:rsidR="00DA1C76" w:rsidRPr="00DA1C76" w:rsidRDefault="00DA1C76" w:rsidP="00DA1C76">
      <w:pPr>
        <w:spacing w:line="256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1C76">
        <w:rPr>
          <w:rFonts w:ascii="Arial" w:eastAsia="Calibri" w:hAnsi="Arial" w:cs="Arial"/>
          <w:color w:val="000000" w:themeColor="text1"/>
          <w:sz w:val="24"/>
          <w:szCs w:val="24"/>
        </w:rPr>
        <w:t>As a Junior Architect at ***, I have constantly worked in a fast-paced environment, where my skills have been constantly honed and updated to work well with the ever-changing domain of architecture. I hope that my skills, urge to learn, and experience enables me to become an ideal candidate for this role.</w:t>
      </w:r>
    </w:p>
    <w:p w14:paraId="0E7DE7C6" w14:textId="77777777" w:rsidR="00DA1C76" w:rsidRPr="00DA1C76" w:rsidRDefault="00DA1C76" w:rsidP="00DA1C76">
      <w:pPr>
        <w:spacing w:line="256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1C76">
        <w:rPr>
          <w:rFonts w:ascii="Arial" w:eastAsia="Calibri" w:hAnsi="Arial" w:cs="Arial"/>
          <w:color w:val="000000" w:themeColor="text1"/>
          <w:sz w:val="24"/>
          <w:szCs w:val="24"/>
        </w:rPr>
        <w:t>If my skills matc</w:t>
      </w:r>
      <w:bookmarkStart w:id="0" w:name="_GoBack"/>
      <w:bookmarkEnd w:id="0"/>
      <w:r w:rsidRPr="00DA1C76">
        <w:rPr>
          <w:rFonts w:ascii="Arial" w:eastAsia="Calibri" w:hAnsi="Arial" w:cs="Arial"/>
          <w:color w:val="000000" w:themeColor="text1"/>
          <w:sz w:val="24"/>
          <w:szCs w:val="24"/>
        </w:rPr>
        <w:t xml:space="preserve">h your requirements, please contact me at ( ) or mail me at ( ) to schedule a meeting. I look forward to learning more about the Junior Architect post. </w:t>
      </w:r>
    </w:p>
    <w:p w14:paraId="0F314D55" w14:textId="77777777" w:rsidR="00DA1C76" w:rsidRPr="00DA1C76" w:rsidRDefault="00DA1C76" w:rsidP="00DA1C76">
      <w:pPr>
        <w:spacing w:line="256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1C76">
        <w:rPr>
          <w:rFonts w:ascii="Arial" w:eastAsia="Calibri" w:hAnsi="Arial" w:cs="Arial"/>
          <w:color w:val="000000" w:themeColor="text1"/>
          <w:sz w:val="24"/>
          <w:szCs w:val="24"/>
        </w:rPr>
        <w:t xml:space="preserve">Thank you for your consideration. </w:t>
      </w:r>
    </w:p>
    <w:p w14:paraId="71706468" w14:textId="77777777" w:rsidR="00DA1C76" w:rsidRPr="00DA1C76" w:rsidRDefault="00DA1C76" w:rsidP="00DA1C76">
      <w:pPr>
        <w:spacing w:after="0" w:line="256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1C76">
        <w:rPr>
          <w:rFonts w:ascii="Arial" w:eastAsia="Calibri" w:hAnsi="Arial" w:cs="Arial"/>
          <w:color w:val="000000" w:themeColor="text1"/>
          <w:sz w:val="24"/>
          <w:szCs w:val="24"/>
        </w:rPr>
        <w:t xml:space="preserve">Sincerely, </w:t>
      </w:r>
    </w:p>
    <w:p w14:paraId="7FC8E243" w14:textId="77777777" w:rsidR="00DA1C76" w:rsidRPr="00DA1C76" w:rsidRDefault="00DA1C76" w:rsidP="00DA1C76">
      <w:pPr>
        <w:spacing w:after="0" w:line="256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A1C76">
        <w:rPr>
          <w:rFonts w:ascii="Arial" w:eastAsia="Calibri" w:hAnsi="Arial" w:cs="Arial"/>
          <w:color w:val="000000" w:themeColor="text1"/>
          <w:sz w:val="24"/>
          <w:szCs w:val="24"/>
        </w:rPr>
        <w:t>[Your Name]</w:t>
      </w:r>
    </w:p>
    <w:p w14:paraId="3D9010EF" w14:textId="72A35F43" w:rsidR="00681364" w:rsidRPr="000B26AD" w:rsidRDefault="00681364" w:rsidP="00DA1C76">
      <w:pPr>
        <w:spacing w:after="150"/>
        <w:rPr>
          <w:rFonts w:ascii="Bookman Old Style" w:hAnsi="Bookman Old Style" w:cs="Arial"/>
          <w:color w:val="000000" w:themeColor="text1"/>
          <w:sz w:val="24"/>
          <w:szCs w:val="24"/>
        </w:rPr>
      </w:pPr>
    </w:p>
    <w:sectPr w:rsidR="00681364" w:rsidRPr="000B26AD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F4BBE7" w14:textId="77777777" w:rsidR="00B17A33" w:rsidRDefault="00B17A33" w:rsidP="00AC3120">
      <w:pPr>
        <w:spacing w:after="0" w:line="240" w:lineRule="auto"/>
      </w:pPr>
      <w:r>
        <w:separator/>
      </w:r>
    </w:p>
  </w:endnote>
  <w:endnote w:type="continuationSeparator" w:id="0">
    <w:p w14:paraId="37D1EBF1" w14:textId="77777777" w:rsidR="00B17A33" w:rsidRDefault="00B17A33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F2CFFC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10BC9E8" wp14:editId="0C4D77E4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5821B470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D45D67" w14:textId="77777777" w:rsidR="00B17A33" w:rsidRDefault="00B17A33" w:rsidP="00AC3120">
      <w:pPr>
        <w:spacing w:after="0" w:line="240" w:lineRule="auto"/>
      </w:pPr>
      <w:r>
        <w:separator/>
      </w:r>
    </w:p>
  </w:footnote>
  <w:footnote w:type="continuationSeparator" w:id="0">
    <w:p w14:paraId="4937DB11" w14:textId="77777777" w:rsidR="00B17A33" w:rsidRDefault="00B17A33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>
    <w:nsid w:val="3BD1004D"/>
    <w:multiLevelType w:val="multilevel"/>
    <w:tmpl w:val="82FEBDD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8C3446F"/>
    <w:multiLevelType w:val="hybridMultilevel"/>
    <w:tmpl w:val="1C8A59A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8"/>
  </w:num>
  <w:num w:numId="6">
    <w:abstractNumId w:val="5"/>
  </w:num>
  <w:num w:numId="7">
    <w:abstractNumId w:val="6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46664"/>
    <w:rsid w:val="00357363"/>
    <w:rsid w:val="00360545"/>
    <w:rsid w:val="003631BA"/>
    <w:rsid w:val="00380D89"/>
    <w:rsid w:val="003829D0"/>
    <w:rsid w:val="00391586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5069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103B6"/>
    <w:rsid w:val="00A229B4"/>
    <w:rsid w:val="00A93B87"/>
    <w:rsid w:val="00AB0E82"/>
    <w:rsid w:val="00AC2195"/>
    <w:rsid w:val="00AC3120"/>
    <w:rsid w:val="00B1746D"/>
    <w:rsid w:val="00B17A33"/>
    <w:rsid w:val="00B309D8"/>
    <w:rsid w:val="00B34890"/>
    <w:rsid w:val="00B36747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1C7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46FDE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3D84E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03CB12-1B20-4319-B92C-27C7DCA53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6</Words>
  <Characters>185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ior Architect Cover Letter Sample</dc:title>
  <dc:subject>Create your Cover Letter using Free Junior Architect Cover Letter Sample Template</dc:subject>
  <dc:creator>Qwikresume.com</dc:creator>
  <dcterms:created xsi:type="dcterms:W3CDTF">2022-09-09T10:21:00Z</dcterms:created>
  <dcterms:modified xsi:type="dcterms:W3CDTF">2022-09-09T10:21:00Z</dcterms:modified>
  <cp:category>Construction</cp:category>
</cp:coreProperties>
</file>